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B9D91" w14:textId="7D3F4A2B" w:rsidR="00816F7C" w:rsidRDefault="00241D35">
      <w:r>
        <w:t>Just writing stuff</w:t>
      </w:r>
    </w:p>
    <w:sectPr w:rsidR="00816F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DI2NTIyNzc2NzJU0lEKTi0uzszPAykwrAUAycyUwCwAAAA="/>
  </w:docVars>
  <w:rsids>
    <w:rsidRoot w:val="00D86ECA"/>
    <w:rsid w:val="00241D35"/>
    <w:rsid w:val="00816F7C"/>
    <w:rsid w:val="00D8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60701"/>
  <w15:chartTrackingRefBased/>
  <w15:docId w15:val="{B0FC0A91-9998-4333-936C-3EC3D45DB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acius</dc:creator>
  <cp:keywords/>
  <dc:description/>
  <cp:lastModifiedBy>glacius</cp:lastModifiedBy>
  <cp:revision>2</cp:revision>
  <dcterms:created xsi:type="dcterms:W3CDTF">2023-05-30T06:39:00Z</dcterms:created>
  <dcterms:modified xsi:type="dcterms:W3CDTF">2023-05-30T06:39:00Z</dcterms:modified>
</cp:coreProperties>
</file>